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4F396" w14:textId="71DC333F" w:rsidR="0022237D" w:rsidRDefault="001D17DF" w:rsidP="001D17DF">
      <w:pPr>
        <w:jc w:val="center"/>
        <w:rPr>
          <w:b/>
          <w:bCs/>
          <w:sz w:val="40"/>
          <w:szCs w:val="40"/>
        </w:rPr>
      </w:pPr>
      <w:r w:rsidRPr="001D17DF">
        <w:rPr>
          <w:b/>
          <w:bCs/>
          <w:sz w:val="40"/>
          <w:szCs w:val="40"/>
        </w:rPr>
        <w:t>Storyboard Attachments</w:t>
      </w:r>
    </w:p>
    <w:p w14:paraId="27A6FEAF" w14:textId="77777777" w:rsidR="001D17DF" w:rsidRDefault="001D17DF" w:rsidP="001D17DF">
      <w:pPr>
        <w:jc w:val="center"/>
      </w:pPr>
    </w:p>
    <w:p w14:paraId="41EC9C72" w14:textId="3B9D3C09" w:rsidR="0022237D" w:rsidRDefault="001D17DF">
      <w:r>
        <w:t>Theme</w:t>
      </w:r>
      <w:r w:rsidR="0022237D">
        <w:tab/>
      </w:r>
      <w:r w:rsidR="0022237D">
        <w:tab/>
      </w:r>
      <w:r w:rsidR="0022237D">
        <w:tab/>
      </w:r>
      <w:r w:rsidR="0022237D">
        <w:tab/>
      </w:r>
      <w:r w:rsidR="007B0BEA">
        <w:tab/>
      </w:r>
      <w:r w:rsidR="0022237D">
        <w:t>:</w:t>
      </w:r>
    </w:p>
    <w:p w14:paraId="59241A97" w14:textId="0429332F" w:rsidR="0022237D" w:rsidRDefault="0022237D">
      <w:r>
        <w:t>Digital Content</w:t>
      </w:r>
      <w:r w:rsidR="001D17DF">
        <w:t xml:space="preserve"> Title</w:t>
      </w:r>
      <w:r>
        <w:tab/>
      </w:r>
      <w:r>
        <w:tab/>
      </w:r>
      <w:r w:rsidR="007B0BEA">
        <w:tab/>
      </w:r>
      <w:r>
        <w:t>:</w:t>
      </w:r>
    </w:p>
    <w:p w14:paraId="3FBAF556" w14:textId="52C5AA75" w:rsidR="0022237D" w:rsidRDefault="000232D8">
      <w:r>
        <w:t>Digital Content</w:t>
      </w:r>
      <w:r w:rsidR="001D17DF">
        <w:t xml:space="preserve"> </w:t>
      </w:r>
      <w:r w:rsidR="007B0BEA">
        <w:t>Learning Objective</w:t>
      </w:r>
      <w:r>
        <w:tab/>
        <w:t>:</w:t>
      </w:r>
    </w:p>
    <w:p w14:paraId="52833153" w14:textId="77777777" w:rsidR="000232D8" w:rsidRDefault="000232D8"/>
    <w:p w14:paraId="2DC0653B" w14:textId="48F85024" w:rsidR="000232D8" w:rsidRDefault="000232D8"/>
    <w:p w14:paraId="79274865" w14:textId="4D019596" w:rsidR="000232D8" w:rsidRDefault="000232D8">
      <w:r>
        <w:t>Story</w:t>
      </w:r>
      <w:r w:rsidR="001D17DF">
        <w:t>b</w:t>
      </w:r>
      <w:r>
        <w:t>oard</w:t>
      </w:r>
      <w:r>
        <w:tab/>
      </w:r>
      <w:r>
        <w:tab/>
      </w:r>
      <w:r>
        <w:tab/>
        <w:t>:</w:t>
      </w:r>
    </w:p>
    <w:p w14:paraId="1B284F84" w14:textId="66A0E57C" w:rsidR="000232D8" w:rsidRDefault="00D27B7E">
      <w:r>
        <w:rPr>
          <w:noProof/>
        </w:rPr>
        <w:drawing>
          <wp:anchor distT="0" distB="0" distL="114300" distR="114300" simplePos="0" relativeHeight="251658240" behindDoc="1" locked="0" layoutInCell="1" allowOverlap="1" wp14:anchorId="006D14D5" wp14:editId="4B23DE9D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4196715"/>
            <wp:effectExtent l="0" t="0" r="0" b="0"/>
            <wp:wrapTight wrapText="bothSides">
              <wp:wrapPolygon edited="0">
                <wp:start x="0" y="0"/>
                <wp:lineTo x="0" y="21473"/>
                <wp:lineTo x="21531" y="21473"/>
                <wp:lineTo x="21531" y="0"/>
                <wp:lineTo x="0" y="0"/>
              </wp:wrapPolygon>
            </wp:wrapTight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mplate Story Boar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6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17DF" w:rsidRPr="001D17DF">
        <w:rPr>
          <w:noProof/>
        </w:rPr>
        <w:t>*Can add scenes as necessary</w:t>
      </w:r>
    </w:p>
    <w:sectPr w:rsidR="000232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TAxtjAzsbCwsLRQ0lEKTi0uzszPAykwqgUAzpfJxSwAAAA="/>
  </w:docVars>
  <w:rsids>
    <w:rsidRoot w:val="0022237D"/>
    <w:rsid w:val="000232D8"/>
    <w:rsid w:val="001D17DF"/>
    <w:rsid w:val="0022237D"/>
    <w:rsid w:val="00771233"/>
    <w:rsid w:val="007B0BEA"/>
    <w:rsid w:val="00892386"/>
    <w:rsid w:val="00B130E7"/>
    <w:rsid w:val="00BB1FB5"/>
    <w:rsid w:val="00D27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93F36"/>
  <w15:chartTrackingRefBased/>
  <w15:docId w15:val="{6F470AFC-37BA-429B-ADFE-8FE046C3C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</Words>
  <Characters>125</Characters>
  <Application>Microsoft Office Word</Application>
  <DocSecurity>0</DocSecurity>
  <Lines>1</Lines>
  <Paragraphs>1</Paragraphs>
  <ScaleCrop>false</ScaleCrop>
  <Company>Bina Nusantara University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ta Candra Swastika</dc:creator>
  <cp:keywords/>
  <dc:description/>
  <cp:lastModifiedBy>Kristianus Oktriono</cp:lastModifiedBy>
  <cp:revision>13</cp:revision>
  <dcterms:created xsi:type="dcterms:W3CDTF">2020-03-18T02:34:00Z</dcterms:created>
  <dcterms:modified xsi:type="dcterms:W3CDTF">2022-10-03T08:21:00Z</dcterms:modified>
</cp:coreProperties>
</file>